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ies have examined how phylogeny may shape food webs</w:t>
      </w:r>
      <w:r>
        <w:t xml:space="preserve"> </w:t>
      </w:r>
      <w:r>
        <w:t xml:space="preserve">(Rezende et al. 2009; Cagnolo et al. 2011)</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t xml:space="preserve">(Hammill et al. 2015)</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w:t>
      </w:r>
      <w:r>
        <w:t xml:space="preserve"> </w:t>
      </w:r>
      <w:r>
        <w:t xml:space="preserve">(Frank and Lounibos 2009)</w:t>
      </w:r>
      <w:r>
        <w:t xml:space="preserve">. Predators have been shown to have large top-down effects on ecosystem functions in bromelaids, including nitrogen uptake by the plant</w:t>
      </w:r>
      <w:r>
        <w:t xml:space="preserve"> </w:t>
      </w:r>
      <w:r>
        <w:t xml:space="preserve">(Ngai and Srivastava 2006)</w:t>
      </w:r>
      <w:r>
        <w:t xml:space="preserve">, detrital decomposition and CO</w:t>
      </w:r>
      <w:r>
        <w:rPr>
          <w:vertAlign w:val="subscript"/>
        </w:rPr>
        <w:t xml:space="preserve">2</w:t>
      </w:r>
      <w:r>
        <w:t xml:space="preserve"> </w:t>
      </w:r>
      <w:r>
        <w:t xml:space="preserve">flux [</w:t>
      </w:r>
      <w:r>
        <w:t xml:space="preserve">Atwood et al. (2014)</w:t>
      </w:r>
      <w:r>
        <w:t xml:space="preserve">; Atwood2013].</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1.46, p=0.29, distance measured as Bray-Curtis dissimilarity)</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and (b) diet preferences. We then show the effect of predatory similarity on (c) community dissimilarity of surviving prey (Bray-Curtis dissimilarit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For (a) and (b) we used Pianka's index of niche overlap (1 = complete niche overlap) and tested various nonlinear and linear models (see Appendix) of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w:t>
      </w:r>
      <w:r>
        <w:t xml:space="preserve"> </w:t>
      </w:r>
      <w:r>
        <w:t xml:space="preserve">(Amundrud and Srivastava 2015)</w:t>
      </w:r>
      <w:r>
        <w:t xml:space="preserve"> </w:t>
      </w:r>
      <w:r>
        <w:t xml:space="preserve">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stance-and-non-additive-effects"/>
      <w:bookmarkEnd w:id="42"/>
      <w:r>
        <w:t xml:space="preserve">Phylogenetic distance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In our experiment we did not see any effect of predator presence, nor of increasing predator phylogenetic diversity, on ecosystem function. This was contrary to our predictions based on the results of Ngai and Srivastava 2006</w:t>
      </w:r>
      <w:r>
        <w:t xml:space="preserve"> </w:t>
      </w:r>
      <w:r>
        <w:t xml:space="preserve">(Ngai and Srivastava 2006)</w:t>
      </w:r>
      <w:r>
        <w:t xml:space="preserve">, who found that adding predators to a community increased the rates of nitrogen fixation. In predicting a synergistic nonadditive effect of predators, we were imagining an outcome much like</w:t>
      </w:r>
      <w:r>
        <w:t xml:space="preserve"> </w:t>
      </w:r>
      <w:r>
        <w:t xml:space="preserve">(Nilsson et al. 2006)</w:t>
      </w:r>
      <w:r>
        <w:t xml:space="preserve">. They found that stoneflies caused prey to move into habitats where fish predators could consume them, increasing total predation (a synergistic effect, caused by a phylogenetically distinct predator). Our results are more consistent with those of Finke and Denno</w:t>
      </w:r>
      <w:r>
        <w:t xml:space="preserve"> </w:t>
      </w:r>
      <w:r>
        <w:t xml:space="preserve">(2005)</w:t>
      </w:r>
      <w:r>
        <w:t xml:space="preserve">, who studied the invertebrate predators of leafhoppers in a salt marsh. Their study, like ours, demonstrated that increased negative interactions among predators had the effect of releasing lower trophic levels from predation. Interestingly, a phylogenetic interpretation of some of their treatments is also consistent with our results. Among predator combinations composed of simple predators (as opposed to intra-guild predators), they found that combinations with two insects had a higher per-capita effect on prey than combinations with an insect and a spider. That is, more phylogenetically diverse combinations of predators showed more predation on lower trophic levels.</w:t>
      </w:r>
    </w:p>
    <w:p>
      <w:r>
        <w:t xml:space="preserve">However, in our experimental bromeliads these changes in detritivore density did not cause differences in decomposition of detritus; this difference may be due to leaf traits of the</w:t>
      </w:r>
      <w:r>
        <w:t xml:space="preserve"> </w:t>
      </w:r>
      <w:r>
        <w:rPr>
          <w:i/>
        </w:rPr>
        <w:t xml:space="preserve">restinga</w:t>
      </w:r>
      <w:r>
        <w:t xml:space="preserve"> </w:t>
      </w:r>
      <w:r>
        <w:t xml:space="preserve">vegetation. In</w:t>
      </w:r>
      <w:r>
        <w:t xml:space="preserve"> </w:t>
      </w:r>
      <w:r>
        <w:rPr>
          <w:i/>
        </w:rPr>
        <w:t xml:space="preserve">restinga</w:t>
      </w:r>
      <w:r>
        <w:t xml:space="preserve"> </w:t>
      </w:r>
      <w:r>
        <w:t xml:space="preserve">vegetation, leaves are generally extremely tough and waxy, while in rainforests (e.g. Northwest Costa Rica, the site of Ngai and Srivastava</w:t>
      </w:r>
      <w:r>
        <w:t xml:space="preserve"> </w:t>
      </w:r>
      <w:r>
        <w:t xml:space="preserve">(2006)</w:t>
      </w:r>
      <w:r>
        <w:t xml:space="preserve">), leaves tend to be softer -- with the result that, in</w:t>
      </w:r>
      <w:r>
        <w:t xml:space="preserve"> </w:t>
      </w:r>
      <w:r>
        <w:rPr>
          <w:i/>
        </w:rPr>
        <w:t xml:space="preserve">restinga</w:t>
      </w:r>
      <w:r>
        <w:t xml:space="preserve">, invertebrates are unable to consume leaves directly while in rainforests they are. Several lines of evidence support this assertion. Romero and Srivastava</w:t>
      </w:r>
      <w:r>
        <w:t xml:space="preserve"> </w:t>
      </w:r>
      <w:r>
        <w:t xml:space="preserve">(2010)</w:t>
      </w:r>
      <w:r>
        <w:t xml:space="preserve"> </w:t>
      </w:r>
      <w:r>
        <w:t xml:space="preserve">studied the effects of the spider</w:t>
      </w:r>
      <w:r>
        <w:t xml:space="preserve"> </w:t>
      </w:r>
      <w:r>
        <w:rPr>
          <w:i/>
        </w:rPr>
        <w:t xml:space="preserve">Corinna</w:t>
      </w:r>
      <w:r>
        <w:t xml:space="preserve"> </w:t>
      </w:r>
      <w:r>
        <w:t xml:space="preserve">gr.</w:t>
      </w:r>
      <w:r>
        <w:t xml:space="preserve"> </w:t>
      </w:r>
      <w:r>
        <w:rPr>
          <w:i/>
        </w:rPr>
        <w:t xml:space="preserve">rubripes</w:t>
      </w:r>
      <w:r>
        <w:t xml:space="preserve"> </w:t>
      </w:r>
      <w:r>
        <w:t xml:space="preserve">(Corinnidae) on bromeliad ecosystems. This spider has no effect on the composition of detritivore communities, nor on decomposition rates, but increases Nitrogen content in bromeliads, probably by depositing feces or the carcasses of terrestrial prey. This indicates that</w:t>
      </w:r>
      <w:r>
        <w:t xml:space="preserve"> </w:t>
      </w:r>
      <w:r>
        <w:rPr>
          <w:i/>
        </w:rPr>
        <w:t xml:space="preserve">restinga</w:t>
      </w:r>
      <w:r>
        <w:t xml:space="preserve"> </w:t>
      </w:r>
      <w:r>
        <w:t xml:space="preserve">bromeliads may derive less of their Nitrogen from terrestrial detritus, but may benefit more from terrestrial inputs. Additionally, detritus breakdown rates are lower in</w:t>
      </w:r>
      <w:r>
        <w:t xml:space="preserve"> </w:t>
      </w:r>
      <w:r>
        <w:rPr>
          <w:i/>
        </w:rPr>
        <w:t xml:space="preserve">restinga</w:t>
      </w:r>
      <w:r>
        <w:t xml:space="preserve"> </w:t>
      </w:r>
      <w:r>
        <w:t xml:space="preserve">than in rainforest, and less dependent on invertebrates (R. Lecraw, pers comm). A separate experiment (GQ Romero, pers comm) supports the hypothesis that lower decomposition in</w:t>
      </w:r>
      <w:r>
        <w:t xml:space="preserve"> </w:t>
      </w:r>
      <w:r>
        <w:rPr>
          <w:i/>
        </w:rPr>
        <w:t xml:space="preserve">restinga</w:t>
      </w:r>
      <w:r>
        <w:t xml:space="preserve"> </w:t>
      </w:r>
      <w:r>
        <w:t xml:space="preserve">is due to plant traits. This second experiment contrasted decomposition caused by invertebrates and bacteria with that caused by bacteria alone (by comparing bagged detritus enclosed in coarse vs fine mesh). The experiment used two species of detritus: leaves from a rainforest tree, and leaves from a</w:t>
      </w:r>
      <w:r>
        <w:t xml:space="preserve"> </w:t>
      </w:r>
      <w:r>
        <w:rPr>
          <w:i/>
        </w:rPr>
        <w:t xml:space="preserve">restinga</w:t>
      </w:r>
      <w:r>
        <w:t xml:space="preserve"> </w:t>
      </w:r>
      <w:r>
        <w:t xml:space="preserve">tree. Invertebrates only caused an increase in decomposition for the rainforest tree, not the</w:t>
      </w:r>
      <w:r>
        <w:t xml:space="preserve"> </w:t>
      </w:r>
      <w:r>
        <w:rPr>
          <w:i/>
        </w:rPr>
        <w:t xml:space="preserve">restinga</w:t>
      </w:r>
      <w:r>
        <w:t xml:space="preserve"> </w:t>
      </w:r>
      <w:r>
        <w:t xml:space="preserve">tree.</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w:t>
      </w:r>
      <w:r>
        <w:t xml:space="preserve"> </w:t>
      </w:r>
      <w:r>
        <w:t xml:space="preserve">(Barry and Roberts 2014)</w:t>
      </w:r>
      <w:r>
        <w:t xml:space="preserve"> </w:t>
      </w:r>
      <w:r>
        <w:t xml:space="preserve">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These differences in survival did not create differences in decomposition, nor subsequent Nitrogen uptake by bromeliads. This contrasts with the increase in N updake found by Ngai and Srivastava</w:t>
      </w:r>
      <w:r>
        <w:t xml:space="preserve"> </w:t>
      </w:r>
      <w:r>
        <w:t xml:space="preserve">(2006)</w:t>
      </w:r>
      <w:r>
        <w:t xml:space="preserve"> </w:t>
      </w:r>
      <w:r>
        <w:t xml:space="preserve">in Costa Rican bromeliad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Amundrud, S. L., and D. S. Srivastava. 2015. Drought sensitivity predicts habitat size sensitivity in an aquatic ecosystem. Ecology 96:1957–1965.</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arry, M. J., and D. M. Roberts. 2014. Indirect Interactions Limit the Efficiency of Odonata as Natural Control Agents for Mosquito Larvae. Journal of Insect Behavior 27:626–638.</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gnolo, L., A. Salvo, and G. Valladares. 2011. Network topology: patterns and mechanisms in plant-herbivore and host-parasitoid food webs. Journal of Animal Ecology 80:342–351.</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R. F. Denno. 2005. Predator diversity and the functioning of ecosystems: the role of intraguild predation in dampening trophic cascades. Ecology Letters 8:1299–1306.</w:t>
      </w:r>
    </w:p>
    <w:p>
      <w:pPr>
        <w:pStyle w:val="Bibliography"/>
      </w:pPr>
      <w:r>
        <w:t xml:space="preserve">Finke, D. L., and W. E. Snyder. 2008. Niche partitioning increases resource exploitation by diverse communities. Science (New York, N.Y.) 321:1488–90.</w:t>
      </w:r>
    </w:p>
    <w:p>
      <w:pPr>
        <w:pStyle w:val="Bibliography"/>
      </w:pPr>
      <w:r>
        <w:t xml:space="preserve">Frank, J. H., and L. P. Lounibos. 2009. Insects and allies associated with bromeliads: a review. Terrestrial Arthropod Reviews 1:125–153.</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ammill, E., T. B. Atwood, and D. S. Srivastava. 2015. Predation Threat Alters Composition and Functioning of Bromeliad Ecosystems. Ecosystems 18:857–866.</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ilsson, E., P. Hertonsson, M. Stenberg, J. Brodersen, K. Olsson, P. Stenroth, T. Lakowitz, et al. 2006. Facilitation and interference among three predators affect their consumption of a stream-dwelling mayfly. Freshwater Biology 51:1507–1514.</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347d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2dda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6eb834a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